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p>
    <w:p>
      <w:pPr>
        <w:pStyle w:val="FirstParagraph"/>
      </w:pPr>
      <w:r>
        <w:rPr>
          <w:bCs/>
          <w:b/>
        </w:rPr>
        <w:t xml:space="preserve">John Doe</w:t>
      </w:r>
      <w:r>
        <w:br/>
      </w:r>
      <w:r>
        <w:t xml:space="preserve">1234 Research Avenue</w:t>
      </w:r>
      <w:r>
        <w:br/>
      </w:r>
      <w:r>
        <w:t xml:space="preserve">Chicago, IL 60614</w:t>
      </w:r>
      <w:r>
        <w:br/>
      </w:r>
      <w:r>
        <w:t xml:space="preserve">Email: johndoe@example.com</w:t>
      </w:r>
      <w:r>
        <w:br/>
      </w:r>
      <w:r>
        <w:t xml:space="preserve">Phone: (312) 555-6789</w:t>
      </w:r>
    </w:p>
    <w:p>
      <w:pPr>
        <w:pStyle w:val="BodyText"/>
      </w:pPr>
      <w:r>
        <w:t xml:space="preserve">Date: [Insert Date]</w:t>
      </w:r>
    </w:p>
    <w:p>
      <w:pPr>
        <w:pStyle w:val="BodyText"/>
      </w:pPr>
      <w:r>
        <w:rPr>
          <w:bCs/>
          <w:b/>
        </w:rPr>
        <w:t xml:space="preserve">HR Department</w:t>
      </w:r>
      <w:r>
        <w:br/>
      </w:r>
      <w:r>
        <w:t xml:space="preserve">The University of Chicago</w:t>
      </w:r>
      <w:r>
        <w:br/>
      </w:r>
      <w:r>
        <w:t xml:space="preserve">5801 S. Ellis Avenue</w:t>
      </w:r>
      <w:r>
        <w:br/>
      </w:r>
      <w:r>
        <w:t xml:space="preserve">Chicago, IL 60637</w:t>
      </w:r>
    </w:p>
    <w:bookmarkStart w:id="24" w:name="Xa0fb2bac1aa82cf49fdf9c2d27ea43b0d8abe14"/>
    <w:p>
      <w:pPr>
        <w:pStyle w:val="Heading2"/>
      </w:pPr>
      <w:r>
        <w:t xml:space="preserve">Cover Letter for the Position of Mathematician</w:t>
      </w:r>
    </w:p>
    <w:p>
      <w:pPr>
        <w:pStyle w:val="FirstParagraph"/>
      </w:pPr>
      <w:r>
        <w:t xml:space="preserve">Dear Hiring Committee,</w:t>
      </w:r>
    </w:p>
    <w:p>
      <w:pPr>
        <w:pStyle w:val="BodyText"/>
      </w:pPr>
      <w:r>
        <w:t xml:space="preserve">I am writing to express my enthusiastic interest in the Mathematician position at The University of Chicago, a prestigious institution located in the heart of the United States Chicago. As a dedicated and innovative mathematician with over [X years] of experience in both academic and industry settings, I am eager to contribute my expertise to advance cutting-edge research and foster collaborative problem-solving within your esteemed organization.</w:t>
      </w:r>
    </w:p>
    <w:p>
      <w:pPr>
        <w:pStyle w:val="BodyText"/>
      </w:pPr>
      <w:r>
        <w:t xml:space="preserve">My journey as a Mathematician has been defined by a passion for unraveling complex patterns, developing novel theoretical frameworks, and applying mathematical principles to real-world challenges. Whether through rigorous academic research or interdisciplinary projects, I have consistently sought to bridge the gap between abstract concepts and practical applications. The opportunity to join The University of Chicago—known for its vibrant intellectual community and groundbreaking work in mathematics—aligns perfectly with my professional aspirations.</w:t>
      </w:r>
    </w:p>
    <w:bookmarkStart w:id="20" w:name="Xe8b1ac7b9ab85b59e08bde913a757030294a649"/>
    <w:p>
      <w:pPr>
        <w:pStyle w:val="Heading3"/>
      </w:pPr>
      <w:r>
        <w:t xml:space="preserve">Academic Background and Professional Experience</w:t>
      </w:r>
    </w:p>
    <w:p>
      <w:pPr>
        <w:pStyle w:val="FirstParagraph"/>
      </w:pPr>
      <w:r>
        <w:t xml:space="preserve">I hold a Ph.D. in Mathematics from [Your University], where my dissertation focused on [specific research topic, e.g., "topological data analysis and its applications in machine learning"]. This work not only deepened my understanding of advanced mathematical theories but also honed my ability to communicate complex ideas through both written and oral presentations. My academic training was complemented by a postdoctoral fellowship at [Institution Name], where I collaborated with researchers across disciplines to develop algorithms for optimizing large-scale data systems—a project that underscored the transformative power of mathematics in addressing global challenges.</w:t>
      </w:r>
    </w:p>
    <w:p>
      <w:pPr>
        <w:pStyle w:val="BodyText"/>
      </w:pPr>
      <w:r>
        <w:t xml:space="preserve">Professionally, I have worked as a Research Mathematician at [Previous Employer or Institution], where I led projects in [specific area, e.g., "mathematical modeling of financial markets" or "quantum computing algorithms"]. My contributions to these initiatives resulted in several peer-reviewed publications and presentations at international conferences, including the Annual Meeting of the American Mathematical Society. These experiences have equipped me with a unique blend of technical expertise, analytical rigor, and the ability to work within dynamic, team-oriented environments—skills that I believe are critical for success in the United States Chicago academic and research landscape.</w:t>
      </w:r>
    </w:p>
    <w:bookmarkEnd w:id="20"/>
    <w:bookmarkStart w:id="21" w:name="why-the-university-of-chicago"/>
    <w:p>
      <w:pPr>
        <w:pStyle w:val="Heading3"/>
      </w:pPr>
      <w:r>
        <w:t xml:space="preserve">Why The University of Chicago?</w:t>
      </w:r>
    </w:p>
    <w:p>
      <w:pPr>
        <w:pStyle w:val="FirstParagraph"/>
      </w:pPr>
      <w:r>
        <w:t xml:space="preserve">The United States Chicago has long been a hub for mathematical innovation, home to institutions like The University of Chicago, Argonne National Laboratory, and the Fields Medal-winning mathematicians who have shaped the field. I am particularly drawn to your department’s commitment to interdisciplinary research and its emphasis on fostering creativity through collaboration. The opportunity to work alongside faculty and students who are pushing the boundaries of mathematical knowledge is both exciting and inspiring.</w:t>
      </w:r>
    </w:p>
    <w:p>
      <w:pPr>
        <w:pStyle w:val="BodyText"/>
      </w:pPr>
      <w:r>
        <w:t xml:space="preserve">Furthermore, Chicago’s diverse cultural and economic ecosystem provides a rich context for applying mathematical insights to pressing societal issues. From urban planning to financial systems, the city offers a unique laboratory for exploring how mathematics can drive meaningful change. I am especially interested in contributing to initiatives that leverage mathematical modeling to address challenges such as sustainability, healthcare innovation, and equitable resource distribution—areas where The University of Chicago’s research priorities align closely with my own.</w:t>
      </w:r>
    </w:p>
    <w:bookmarkEnd w:id="21"/>
    <w:bookmarkStart w:id="22" w:name="skills-and-qualifications"/>
    <w:p>
      <w:pPr>
        <w:pStyle w:val="Heading3"/>
      </w:pPr>
      <w:r>
        <w:t xml:space="preserve">Skills and Qualifications</w:t>
      </w:r>
    </w:p>
    <w:p>
      <w:pPr>
        <w:pStyle w:val="FirstParagraph"/>
      </w:pPr>
      <w:r>
        <w:t xml:space="preserve">As a Mathematician, I have developed a robust skill set that includes advanced computational techniques, statistical analysis, and the design of mathematical models for complex systems. Proficient in programming languages such as Python, R, and MATLAB, I am adept at translating theoretical concepts into actionable solutions. My ability to collaborate across disciplines—whether with data scientists, engineers, or policy analysts—has enabled me to contribute to projects that span from theoretical physics to applied economics.</w:t>
      </w:r>
    </w:p>
    <w:p>
      <w:pPr>
        <w:pStyle w:val="BodyText"/>
      </w:pPr>
      <w:r>
        <w:t xml:space="preserve">In addition to my technical expertise, I possess strong communication skills that allow me to convey intricate mathematical ideas clearly and effectively. This has been instrumental in my role as a mentor and educator, where I have guided students at both undergraduate and graduate levels. My teaching philosophy emphasizes critical thinking and problem-solving, ensuring that learners not only grasp mathematical concepts but also appreciate their relevance to the world around them.</w:t>
      </w:r>
    </w:p>
    <w:bookmarkEnd w:id="22"/>
    <w:bookmarkStart w:id="23" w:name="conclusion"/>
    <w:p>
      <w:pPr>
        <w:pStyle w:val="Heading3"/>
      </w:pPr>
      <w:r>
        <w:t xml:space="preserve">Conclusion</w:t>
      </w:r>
    </w:p>
    <w:p>
      <w:pPr>
        <w:pStyle w:val="FirstParagraph"/>
      </w:pPr>
      <w:r>
        <w:t xml:space="preserve">Thank you for considering my application. I am confident that my background, skills, and passion for mathematics make me a strong candidate for the Mathematician position at The University of Chicago. I would be honored to contribute to your institution’s legacy of excellence and to collaborate with a community that values innovation, rigor, and intellectual curiosity.</w:t>
      </w:r>
    </w:p>
    <w:p>
      <w:pPr>
        <w:pStyle w:val="BodyText"/>
      </w:pPr>
      <w:r>
        <w:t xml:space="preserve">Please find my resume attached for your review. I am available at [Your Phone Number] or [Your Email Address] for any additional information you may require. I look forward to the opportunity to discuss how my experiences and vision align with the goals of your department.</w:t>
      </w:r>
    </w:p>
    <w:p>
      <w:pPr>
        <w:pStyle w:val="BodyText"/>
      </w:pPr>
      <w:r>
        <w:t xml:space="preserve">Sincerely,</w:t>
      </w:r>
      <w:r>
        <w:br/>
      </w:r>
      <w:r>
        <w:rPr>
          <w:bCs/>
          <w:b/>
        </w:rP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dc:title>
  <dc:creator/>
  <dc:language>en</dc:language>
  <cp:keywords/>
  <dcterms:created xsi:type="dcterms:W3CDTF">2026-07-23T19:20:14Z</dcterms:created>
  <dcterms:modified xsi:type="dcterms:W3CDTF">2026-07-23T19:20:14Z</dcterms:modified>
</cp:coreProperties>
</file>

<file path=docProps/custom.xml><?xml version="1.0" encoding="utf-8"?>
<Properties xmlns="http://schemas.openxmlformats.org/officeDocument/2006/custom-properties" xmlns:vt="http://schemas.openxmlformats.org/officeDocument/2006/docPropsVTypes"/>
</file>